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85788" w14:textId="77777777" w:rsidR="008052FD" w:rsidRPr="00EA23C8" w:rsidRDefault="008052FD" w:rsidP="008052FD">
      <w:pPr>
        <w:pStyle w:val="KonuBal"/>
        <w:outlineLvl w:val="0"/>
      </w:pPr>
    </w:p>
    <w:tbl>
      <w:tblPr>
        <w:tblW w:w="500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1120"/>
        <w:gridCol w:w="637"/>
        <w:gridCol w:w="773"/>
        <w:gridCol w:w="1700"/>
        <w:gridCol w:w="1560"/>
        <w:gridCol w:w="1478"/>
        <w:gridCol w:w="363"/>
        <w:gridCol w:w="1395"/>
      </w:tblGrid>
      <w:tr w:rsidR="00DE0DF5" w:rsidRPr="00EA23C8" w14:paraId="324CFA2D" w14:textId="77777777" w:rsidTr="00DE0DF5">
        <w:tc>
          <w:tcPr>
            <w:tcW w:w="973" w:type="pct"/>
            <w:gridSpan w:val="2"/>
            <w:tcBorders>
              <w:right w:val="single" w:sz="18" w:space="0" w:color="auto"/>
            </w:tcBorders>
            <w:vAlign w:val="center"/>
          </w:tcPr>
          <w:p w14:paraId="47B2ACBC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04A4FF42" wp14:editId="48E1313C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C998835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3053" w:type="pct"/>
            <w:gridSpan w:val="4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90B1FE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5AD4127F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14D67EB6" w14:textId="77777777" w:rsidR="00DE0DF5" w:rsidRPr="00EA23C8" w:rsidRDefault="0013546B" w:rsidP="0013546B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Theme="minorHAnsi" w:cs="Times New Roman"/>
                <w:b/>
                <w:sz w:val="22"/>
                <w:szCs w:val="22"/>
              </w:rPr>
              <w:t xml:space="preserve">FEN </w:t>
            </w:r>
            <w:r w:rsidR="00DE0DF5" w:rsidRPr="00DE0DF5">
              <w:rPr>
                <w:rFonts w:eastAsiaTheme="minorHAnsi" w:cs="Times New Roman"/>
                <w:b/>
                <w:sz w:val="22"/>
                <w:szCs w:val="22"/>
              </w:rPr>
              <w:t>BİLİMLER ENSTİTÜSÜ</w:t>
            </w:r>
          </w:p>
        </w:tc>
        <w:tc>
          <w:tcPr>
            <w:tcW w:w="974" w:type="pct"/>
            <w:gridSpan w:val="2"/>
            <w:tcBorders>
              <w:left w:val="single" w:sz="18" w:space="0" w:color="auto"/>
            </w:tcBorders>
            <w:vAlign w:val="center"/>
          </w:tcPr>
          <w:p w14:paraId="03C7C72A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</w:p>
          <w:p w14:paraId="22304ED5" w14:textId="77777777" w:rsidR="00DE0DF5" w:rsidRPr="00EA23C8" w:rsidRDefault="0013546B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13546B"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inline distT="0" distB="0" distL="0" distR="0" wp14:anchorId="022AB5B9" wp14:editId="3B8A3567">
                  <wp:extent cx="952500" cy="952500"/>
                  <wp:effectExtent l="0" t="0" r="0" b="0"/>
                  <wp:docPr id="3" name="Resim 3" descr="https://fenbil.aku.edu.tr/wp-content/uploads/sites/115/2015/11/FBELOGO-e144794175986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fenbil.aku.edu.tr/wp-content/uploads/sites/115/2015/11/FBELOGO-e144794175986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0DF5" w:rsidRPr="00EA23C8" w14:paraId="6FA45A45" w14:textId="77777777" w:rsidTr="00DE0DF5">
        <w:tc>
          <w:tcPr>
            <w:tcW w:w="5000" w:type="pct"/>
            <w:gridSpan w:val="8"/>
            <w:vAlign w:val="center"/>
          </w:tcPr>
          <w:p w14:paraId="30F2DA10" w14:textId="43C2BA42" w:rsidR="00C94657" w:rsidRPr="00DE0DF5" w:rsidRDefault="00752073" w:rsidP="00FA011C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</w:t>
            </w:r>
            <w:r w:rsidR="00820011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202</w:t>
            </w:r>
            <w:r w:rsidR="00820011">
              <w:rPr>
                <w:sz w:val="24"/>
                <w:szCs w:val="24"/>
              </w:rPr>
              <w:t>6</w:t>
            </w:r>
            <w:r w:rsidR="0013546B">
              <w:rPr>
                <w:sz w:val="24"/>
                <w:szCs w:val="24"/>
              </w:rPr>
              <w:t xml:space="preserve"> </w:t>
            </w:r>
            <w:r w:rsidR="00DE0DF5">
              <w:rPr>
                <w:sz w:val="24"/>
                <w:szCs w:val="24"/>
              </w:rPr>
              <w:t>EĞİTİM-</w:t>
            </w:r>
            <w:r w:rsidR="00DE0DF5" w:rsidRPr="00DE0DF5">
              <w:rPr>
                <w:sz w:val="24"/>
                <w:szCs w:val="24"/>
              </w:rPr>
              <w:t xml:space="preserve">ÖGRETİM YILI </w:t>
            </w:r>
            <w:r w:rsidR="00820011">
              <w:rPr>
                <w:sz w:val="24"/>
                <w:szCs w:val="24"/>
              </w:rPr>
              <w:t>BAHAR</w:t>
            </w:r>
            <w:r w:rsidR="0013546B">
              <w:rPr>
                <w:sz w:val="24"/>
                <w:szCs w:val="24"/>
              </w:rPr>
              <w:t xml:space="preserve"> </w:t>
            </w:r>
            <w:r w:rsidR="00DE0DF5">
              <w:rPr>
                <w:sz w:val="24"/>
                <w:szCs w:val="24"/>
              </w:rPr>
              <w:t>YARIY</w:t>
            </w:r>
            <w:r w:rsidR="008A24C4">
              <w:rPr>
                <w:sz w:val="24"/>
                <w:szCs w:val="24"/>
              </w:rPr>
              <w:t>I</w:t>
            </w:r>
            <w:r w:rsidR="00DE0DF5">
              <w:rPr>
                <w:sz w:val="24"/>
                <w:szCs w:val="24"/>
              </w:rPr>
              <w:t xml:space="preserve">LI </w:t>
            </w:r>
            <w:r w:rsidR="008B711B">
              <w:rPr>
                <w:sz w:val="24"/>
                <w:szCs w:val="24"/>
              </w:rPr>
              <w:t>ELEKTRİK ELEKTRONİK MÜHENDİSLİĞİ</w:t>
            </w:r>
            <w:r w:rsidR="00DE0DF5" w:rsidRPr="00DE0DF5">
              <w:rPr>
                <w:sz w:val="24"/>
                <w:szCs w:val="24"/>
              </w:rPr>
              <w:t xml:space="preserve"> ANABİLİM</w:t>
            </w:r>
            <w:r w:rsidR="00AF6CCE">
              <w:rPr>
                <w:sz w:val="24"/>
                <w:szCs w:val="24"/>
              </w:rPr>
              <w:t xml:space="preserve"> DALI</w:t>
            </w:r>
            <w:r w:rsidR="00DE0DF5">
              <w:rPr>
                <w:sz w:val="24"/>
                <w:szCs w:val="24"/>
              </w:rPr>
              <w:t xml:space="preserve"> HA</w:t>
            </w:r>
            <w:r w:rsidR="008A24C4">
              <w:rPr>
                <w:sz w:val="24"/>
                <w:szCs w:val="24"/>
              </w:rPr>
              <w:t>F</w:t>
            </w:r>
            <w:r w:rsidR="00DE0DF5">
              <w:rPr>
                <w:sz w:val="24"/>
                <w:szCs w:val="24"/>
              </w:rPr>
              <w:t xml:space="preserve">TALIK </w:t>
            </w:r>
            <w:r w:rsidR="00DE0DF5" w:rsidRPr="00DE0DF5">
              <w:rPr>
                <w:sz w:val="24"/>
                <w:szCs w:val="24"/>
              </w:rPr>
              <w:t>DERS PROGRAMI</w:t>
            </w:r>
            <w:r w:rsidR="00FA011C">
              <w:rPr>
                <w:sz w:val="24"/>
                <w:szCs w:val="24"/>
              </w:rPr>
              <w:t xml:space="preserve"> </w:t>
            </w:r>
            <w:r w:rsidR="00C94657" w:rsidRPr="001B4CBC">
              <w:rPr>
                <w:sz w:val="24"/>
                <w:szCs w:val="24"/>
              </w:rPr>
              <w:t>(</w:t>
            </w:r>
            <w:r w:rsidR="00CD176D">
              <w:rPr>
                <w:sz w:val="24"/>
                <w:szCs w:val="24"/>
              </w:rPr>
              <w:t>DOKTORA</w:t>
            </w:r>
            <w:r w:rsidR="00C94657" w:rsidRPr="001B4CBC">
              <w:rPr>
                <w:sz w:val="24"/>
                <w:szCs w:val="24"/>
              </w:rPr>
              <w:t>)</w:t>
            </w:r>
          </w:p>
        </w:tc>
      </w:tr>
      <w:tr w:rsidR="00DE0DF5" w:rsidRPr="00EA23C8" w14:paraId="0EA20643" w14:textId="77777777" w:rsidTr="00571DC6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0F280DB1" w14:textId="77777777" w:rsidR="00DE0DF5" w:rsidRPr="0013546B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13546B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EC5682" w:rsidRPr="00EA23C8" w14:paraId="0C30F81C" w14:textId="77777777" w:rsidTr="00DC530E">
        <w:trPr>
          <w:trHeight w:val="280"/>
        </w:trPr>
        <w:tc>
          <w:tcPr>
            <w:tcW w:w="620" w:type="pct"/>
            <w:shd w:val="clear" w:color="auto" w:fill="BFBFBF"/>
          </w:tcPr>
          <w:p w14:paraId="78D6EC5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781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6835A1B1" w14:textId="77777777" w:rsidR="008052FD" w:rsidRPr="0013546B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13546B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942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6C88E647" w14:textId="77777777" w:rsidR="008052FD" w:rsidRPr="0013546B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13546B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864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AF72FF9" w14:textId="77777777" w:rsidR="008052FD" w:rsidRPr="0013546B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13546B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1020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F838CD" w14:textId="77777777" w:rsidR="008052FD" w:rsidRPr="0013546B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13546B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773" w:type="pct"/>
            <w:tcBorders>
              <w:bottom w:val="single" w:sz="12" w:space="0" w:color="auto"/>
            </w:tcBorders>
            <w:shd w:val="clear" w:color="auto" w:fill="BFBFBF"/>
          </w:tcPr>
          <w:p w14:paraId="68A7E60A" w14:textId="77777777" w:rsidR="008052FD" w:rsidRPr="0013546B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13546B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EC5682" w:rsidRPr="00EA23C8" w14:paraId="764307DB" w14:textId="77777777" w:rsidTr="00DC530E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4DAB01EB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781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7DBB67" w14:textId="293B778E" w:rsidR="008A24C4" w:rsidRPr="00AF6CCE" w:rsidRDefault="008A24C4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797643" w14:textId="681FDBAD" w:rsidR="004B4505" w:rsidRPr="00AF6CCE" w:rsidRDefault="004B4505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64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3BBE20" w14:textId="0E798CEB" w:rsidR="00B566EA" w:rsidRPr="00AF6CCE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20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7D8848" w14:textId="02B90175" w:rsidR="007250E2" w:rsidRPr="00AF6CCE" w:rsidRDefault="007250E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73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033DD5E3" w14:textId="354FDA5A" w:rsidR="008052FD" w:rsidRPr="00AF6CCE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3A46D366" w14:textId="77777777" w:rsidTr="00DC530E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049144B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3C38A6" w14:textId="6FD92CF0" w:rsidR="008052FD" w:rsidRPr="00AF6CCE" w:rsidRDefault="00FA120C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FA120C">
              <w:rPr>
                <w:rFonts w:eastAsia="Times New Roman" w:cs="Times New Roman"/>
                <w:sz w:val="20"/>
                <w:szCs w:val="20"/>
                <w:lang w:eastAsia="tr-TR"/>
              </w:rPr>
              <w:t>Güç Sistemlerinin Denetim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Ahmet YÖNETKEN) 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FC7EC9" w14:textId="6B3B562B" w:rsidR="00394FFC" w:rsidRPr="00AF6CCE" w:rsidRDefault="00394FFC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35CD6EC" w14:textId="321503B0" w:rsidR="008052FD" w:rsidRPr="00AF6CCE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2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634021" w14:textId="58E4D217" w:rsidR="00B566EA" w:rsidRPr="00AF6CCE" w:rsidRDefault="00351BB7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Sayısal Haberleşme Sistemleri ve Uygulamaları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Ahmet ALTUNCU)</w:t>
            </w:r>
          </w:p>
        </w:tc>
        <w:tc>
          <w:tcPr>
            <w:tcW w:w="77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E16584F" w14:textId="0B637D71" w:rsidR="008052FD" w:rsidRPr="00AF6CCE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38D44B8E" w14:textId="77777777" w:rsidTr="00DC530E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4A28BDE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C0F4A1" w14:textId="0388CBF5" w:rsidR="00B566EA" w:rsidRPr="00AF6CCE" w:rsidRDefault="00FA120C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FA120C">
              <w:rPr>
                <w:rFonts w:eastAsia="Times New Roman" w:cs="Times New Roman"/>
                <w:sz w:val="20"/>
                <w:szCs w:val="20"/>
                <w:lang w:eastAsia="tr-TR"/>
              </w:rPr>
              <w:t>Güç Sistemlerinin Denetim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Ahmet YÖNETKEN)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D9B6E6" w14:textId="043B12A6" w:rsidR="007250E2" w:rsidRPr="00AF6CCE" w:rsidRDefault="007250E2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2020E4" w14:textId="676AB8A9" w:rsidR="008052FD" w:rsidRPr="00AF6CCE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2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ED5D1F" w14:textId="3A80CDF8" w:rsidR="00EE38A9" w:rsidRPr="00AF6CCE" w:rsidRDefault="00351BB7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Sayısal Haberleşme Sistemleri ve Uygulamaları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Ahmet ALTUNCU)</w:t>
            </w:r>
          </w:p>
        </w:tc>
        <w:tc>
          <w:tcPr>
            <w:tcW w:w="77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6015A127" w14:textId="744EC0EC" w:rsidR="008052FD" w:rsidRPr="00AF6CCE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6375BB08" w14:textId="77777777" w:rsidTr="00DC530E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43636020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31904EB" w14:textId="32051D91" w:rsidR="008052FD" w:rsidRPr="00AF6CCE" w:rsidRDefault="00FA120C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FA120C">
              <w:rPr>
                <w:rFonts w:eastAsia="Times New Roman" w:cs="Times New Roman"/>
                <w:sz w:val="20"/>
                <w:szCs w:val="20"/>
                <w:lang w:eastAsia="tr-TR"/>
              </w:rPr>
              <w:t>Güç Sistemlerinin Denetim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Ahmet YÖNETKEN)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72E0247" w14:textId="0A20A5F5" w:rsidR="008052FD" w:rsidRPr="00AF6CCE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155EC6F" w14:textId="5B954FBB" w:rsidR="00275CC8" w:rsidRPr="00AF6CCE" w:rsidRDefault="00275CC8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20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7CA6321" w14:textId="7A6A7763" w:rsidR="008052FD" w:rsidRPr="00AF6CCE" w:rsidRDefault="00351BB7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Sayısal Haberleşme Sistemleri ve Uygulamaları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Ahmet ALTUNCU)</w:t>
            </w:r>
          </w:p>
        </w:tc>
        <w:tc>
          <w:tcPr>
            <w:tcW w:w="773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33C33930" w14:textId="753F1701" w:rsidR="008052FD" w:rsidRPr="00AF6CCE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EC5682" w:rsidRPr="00EA23C8" w14:paraId="69C32751" w14:textId="77777777" w:rsidTr="00DC530E">
        <w:trPr>
          <w:trHeight w:val="1096"/>
        </w:trPr>
        <w:tc>
          <w:tcPr>
            <w:tcW w:w="620" w:type="pct"/>
            <w:shd w:val="clear" w:color="auto" w:fill="BFBFBF"/>
            <w:vAlign w:val="center"/>
          </w:tcPr>
          <w:p w14:paraId="3694FE8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781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37F5D5" w14:textId="3DE06546" w:rsidR="008052FD" w:rsidRPr="00AF6CCE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25939D" w14:textId="30F0D749" w:rsidR="00B84567" w:rsidRPr="00AF6CCE" w:rsidRDefault="002B3BD0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Yarıiletken Teknolojis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r. Öğr. Üyesi Fevkani YILDIZ)</w:t>
            </w:r>
          </w:p>
        </w:tc>
        <w:tc>
          <w:tcPr>
            <w:tcW w:w="864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903688" w14:textId="3F2F3A9B" w:rsidR="008052FD" w:rsidRPr="00AF6CCE" w:rsidRDefault="00D602D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Optimizasyon Teknikler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oç. Dr. Celal Onur GÖKÇE)</w:t>
            </w:r>
          </w:p>
        </w:tc>
        <w:tc>
          <w:tcPr>
            <w:tcW w:w="1020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C54B2F" w14:textId="44890967" w:rsidR="008052FD" w:rsidRPr="00AF6CCE" w:rsidRDefault="00351BB7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İleri Elektromanyetik Teori 2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Rıdvan ÜNAL)</w:t>
            </w:r>
          </w:p>
        </w:tc>
        <w:tc>
          <w:tcPr>
            <w:tcW w:w="773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0CA9D0FD" w14:textId="7BE7DC57" w:rsidR="008052FD" w:rsidRPr="00AF6CCE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D602DD" w:rsidRPr="00EA23C8" w14:paraId="5536C40D" w14:textId="77777777" w:rsidTr="00DC530E">
        <w:trPr>
          <w:trHeight w:val="1321"/>
        </w:trPr>
        <w:tc>
          <w:tcPr>
            <w:tcW w:w="620" w:type="pct"/>
            <w:shd w:val="clear" w:color="auto" w:fill="BFBFBF"/>
            <w:vAlign w:val="center"/>
          </w:tcPr>
          <w:p w14:paraId="7EC82B1C" w14:textId="77777777" w:rsidR="00D602DD" w:rsidRPr="00EA23C8" w:rsidRDefault="00D602DD" w:rsidP="00D602DD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EB0CA3" w14:textId="37F24A01" w:rsidR="00D602DD" w:rsidRPr="00AF6CCE" w:rsidRDefault="00D602DD" w:rsidP="00D602DD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7EBCC2" w14:textId="227FD879" w:rsidR="00D602DD" w:rsidRPr="00AF6CCE" w:rsidRDefault="002B3BD0" w:rsidP="00D602D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Yarıiletken Teknolojis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r. Öğr. Üyesi Fevkani YILDIZ)</w:t>
            </w: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4EB7F2" w14:textId="274F1F60" w:rsidR="00D602DD" w:rsidRPr="00AF6CCE" w:rsidRDefault="00D602DD" w:rsidP="00D602DD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Optimizasyon Teknikler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oç. Dr. Celal Onur GÖKÇE)</w:t>
            </w:r>
          </w:p>
        </w:tc>
        <w:tc>
          <w:tcPr>
            <w:tcW w:w="102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41F4C9" w14:textId="592B4EC0" w:rsidR="00D602DD" w:rsidRPr="00AF6CCE" w:rsidRDefault="00351BB7" w:rsidP="00D602DD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İleri Elektromanyetik Teori 2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Rıdvan ÜNAL)</w:t>
            </w:r>
          </w:p>
        </w:tc>
        <w:tc>
          <w:tcPr>
            <w:tcW w:w="77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</w:tcPr>
          <w:p w14:paraId="0790B32F" w14:textId="260F252E" w:rsidR="00D602DD" w:rsidRPr="00AF6CCE" w:rsidRDefault="00B21A58" w:rsidP="00D602DD">
            <w:pPr>
              <w:spacing w:after="0" w:line="259" w:lineRule="auto"/>
              <w:ind w:firstLine="0"/>
              <w:jc w:val="center"/>
            </w:pPr>
            <w:r w:rsidRPr="00D602D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Yapay Sinir Ağları ve Derin Öğrenme</w:t>
            </w: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 (Doç. Dr. Uçman ERGÜN)</w:t>
            </w:r>
          </w:p>
        </w:tc>
      </w:tr>
      <w:tr w:rsidR="00D602DD" w:rsidRPr="00EA23C8" w14:paraId="650A133D" w14:textId="77777777" w:rsidTr="00DC530E">
        <w:trPr>
          <w:trHeight w:val="1145"/>
        </w:trPr>
        <w:tc>
          <w:tcPr>
            <w:tcW w:w="620" w:type="pct"/>
            <w:shd w:val="clear" w:color="auto" w:fill="BFBFBF"/>
            <w:vAlign w:val="center"/>
          </w:tcPr>
          <w:p w14:paraId="310C067B" w14:textId="77777777" w:rsidR="00D602DD" w:rsidRPr="00EA23C8" w:rsidRDefault="00D602DD" w:rsidP="00D602DD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167E6E" w14:textId="4086F3B0" w:rsidR="00D602DD" w:rsidRPr="00AF6CCE" w:rsidRDefault="00D602DD" w:rsidP="00D602DD">
            <w:pPr>
              <w:spacing w:after="0" w:line="240" w:lineRule="auto"/>
              <w:ind w:firstLine="0"/>
              <w:jc w:val="center"/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F1CC67" w14:textId="6C98E49B" w:rsidR="00D602DD" w:rsidRPr="00AF6CCE" w:rsidRDefault="00D602DD" w:rsidP="00D602DD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BA7774" w14:textId="27D633ED" w:rsidR="00D602DD" w:rsidRPr="00AF6CCE" w:rsidRDefault="00D602DD" w:rsidP="00D602DD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Optimizasyon Teknikler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oç. Dr. Celal Onur GÖKÇE)</w:t>
            </w:r>
          </w:p>
        </w:tc>
        <w:tc>
          <w:tcPr>
            <w:tcW w:w="102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1328BA" w14:textId="6D790B51" w:rsidR="00D602DD" w:rsidRPr="00AF6CCE" w:rsidRDefault="00351BB7" w:rsidP="00D602DD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İleri Elektromanyetik Teori 2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Prof. Dr. Rıdvan ÜNAL)</w:t>
            </w:r>
          </w:p>
        </w:tc>
        <w:tc>
          <w:tcPr>
            <w:tcW w:w="77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19D6EB35" w14:textId="61A28D30" w:rsidR="00D602DD" w:rsidRPr="00AF6CCE" w:rsidRDefault="00B21A58" w:rsidP="00D602DD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Yapay Sinir Ağları ve Derin Öğrenme</w:t>
            </w: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 (Doç. Dr. Uçman ERGÜN)</w:t>
            </w:r>
          </w:p>
        </w:tc>
      </w:tr>
      <w:tr w:rsidR="00D602DD" w:rsidRPr="00EA23C8" w14:paraId="2408F855" w14:textId="77777777" w:rsidTr="00DC530E">
        <w:trPr>
          <w:trHeight w:val="994"/>
        </w:trPr>
        <w:tc>
          <w:tcPr>
            <w:tcW w:w="620" w:type="pct"/>
            <w:shd w:val="clear" w:color="auto" w:fill="BFBFBF"/>
            <w:vAlign w:val="center"/>
          </w:tcPr>
          <w:p w14:paraId="4E90F3D6" w14:textId="77777777" w:rsidR="00D602DD" w:rsidRPr="00EA23C8" w:rsidRDefault="00D602DD" w:rsidP="00D602DD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DEFBCBF" w14:textId="3C26B549" w:rsidR="00D602DD" w:rsidRPr="00AF6CCE" w:rsidRDefault="002B3BD0" w:rsidP="00D602D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sz w:val="20"/>
                <w:szCs w:val="20"/>
                <w:lang w:eastAsia="tr-TR"/>
              </w:rPr>
              <w:t>Yarıiletken Teknolojisi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(Dr. Öğr. Üyesi Fevkani YILDIZ)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D1603D4" w14:textId="3DACFEC0" w:rsidR="00D602DD" w:rsidRPr="00AF6CCE" w:rsidRDefault="00D602DD" w:rsidP="00D602DD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5D64BCE" w14:textId="07AE1D76" w:rsidR="00D602DD" w:rsidRPr="00AF6CCE" w:rsidRDefault="00D602DD" w:rsidP="00D602DD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20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B2BCA98" w14:textId="61DD73BE" w:rsidR="00D602DD" w:rsidRPr="00AF6CCE" w:rsidRDefault="00D602DD" w:rsidP="00D602DD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73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5589D6F9" w14:textId="489E6AC2" w:rsidR="00D602DD" w:rsidRPr="00AF6CCE" w:rsidRDefault="00B21A58" w:rsidP="00D602DD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D602D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Yapay Sinir Ağları ve Derin Öğrenme</w:t>
            </w: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 (Doç. Dr. Uçman ERGÜN)</w:t>
            </w:r>
          </w:p>
        </w:tc>
      </w:tr>
    </w:tbl>
    <w:p w14:paraId="3AC72360" w14:textId="1227B8D7" w:rsidR="0091093C" w:rsidRPr="0091093C" w:rsidRDefault="002648CF" w:rsidP="00B84567">
      <w:pPr>
        <w:pStyle w:val="KonuBal"/>
        <w:jc w:val="both"/>
        <w:outlineLvl w:val="0"/>
        <w:rPr>
          <w:sz w:val="24"/>
          <w:szCs w:val="24"/>
        </w:rPr>
      </w:pPr>
      <w:r w:rsidRPr="002648CF">
        <w:rPr>
          <w:sz w:val="24"/>
          <w:szCs w:val="24"/>
        </w:rPr>
        <w:t xml:space="preserve">NOT: Bu form Anabilim Dalı Başkanlığı üst yazı ekinde </w:t>
      </w:r>
      <w:r w:rsidR="008B711B" w:rsidRPr="002648CF">
        <w:rPr>
          <w:sz w:val="24"/>
          <w:szCs w:val="24"/>
        </w:rPr>
        <w:t>Word</w:t>
      </w:r>
      <w:r w:rsidRPr="002648CF">
        <w:rPr>
          <w:sz w:val="24"/>
          <w:szCs w:val="24"/>
        </w:rPr>
        <w:t xml:space="preserve"> format</w:t>
      </w:r>
      <w:r>
        <w:rPr>
          <w:sz w:val="24"/>
          <w:szCs w:val="24"/>
        </w:rPr>
        <w:t>ında enstitüye gönderilmelidir.</w:t>
      </w:r>
      <w:r w:rsidR="0091093C" w:rsidRPr="0091093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402F76EE" wp14:editId="77F250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59D60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2F76EE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07759D60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EwMbEwtLAwNjExtzRT0lEKTi0uzszPAykwrAUABbRR5iwAAAA="/>
  </w:docVars>
  <w:rsids>
    <w:rsidRoot w:val="008052FD"/>
    <w:rsid w:val="00030B4A"/>
    <w:rsid w:val="00034FD2"/>
    <w:rsid w:val="000515F6"/>
    <w:rsid w:val="000710FE"/>
    <w:rsid w:val="0008507A"/>
    <w:rsid w:val="000C2FD2"/>
    <w:rsid w:val="0013546B"/>
    <w:rsid w:val="00136C8B"/>
    <w:rsid w:val="001B2DC0"/>
    <w:rsid w:val="001B4CBC"/>
    <w:rsid w:val="001C6711"/>
    <w:rsid w:val="0020665B"/>
    <w:rsid w:val="002644C6"/>
    <w:rsid w:val="002648CF"/>
    <w:rsid w:val="00265D48"/>
    <w:rsid w:val="00275CC8"/>
    <w:rsid w:val="00296D31"/>
    <w:rsid w:val="002A4BCA"/>
    <w:rsid w:val="002B3BD0"/>
    <w:rsid w:val="00307F2E"/>
    <w:rsid w:val="00351BB7"/>
    <w:rsid w:val="0036062E"/>
    <w:rsid w:val="00382335"/>
    <w:rsid w:val="003876B1"/>
    <w:rsid w:val="00391042"/>
    <w:rsid w:val="00394FFC"/>
    <w:rsid w:val="003F2EC1"/>
    <w:rsid w:val="00415BDB"/>
    <w:rsid w:val="00495BF1"/>
    <w:rsid w:val="004A7337"/>
    <w:rsid w:val="004B20CA"/>
    <w:rsid w:val="004B4505"/>
    <w:rsid w:val="004E418E"/>
    <w:rsid w:val="004F2DBC"/>
    <w:rsid w:val="00571DC6"/>
    <w:rsid w:val="00573AAC"/>
    <w:rsid w:val="005A2A98"/>
    <w:rsid w:val="005C2C13"/>
    <w:rsid w:val="005F663C"/>
    <w:rsid w:val="00624BFE"/>
    <w:rsid w:val="00631A3B"/>
    <w:rsid w:val="00653FBB"/>
    <w:rsid w:val="00692FBD"/>
    <w:rsid w:val="006D3FD6"/>
    <w:rsid w:val="007250E2"/>
    <w:rsid w:val="00752073"/>
    <w:rsid w:val="007F0093"/>
    <w:rsid w:val="007F789B"/>
    <w:rsid w:val="008052FD"/>
    <w:rsid w:val="00820011"/>
    <w:rsid w:val="008A070B"/>
    <w:rsid w:val="008A24C4"/>
    <w:rsid w:val="008B711B"/>
    <w:rsid w:val="0091093C"/>
    <w:rsid w:val="0097279C"/>
    <w:rsid w:val="009901A4"/>
    <w:rsid w:val="00995A7B"/>
    <w:rsid w:val="009B69E1"/>
    <w:rsid w:val="00A57881"/>
    <w:rsid w:val="00A92EB9"/>
    <w:rsid w:val="00AB529A"/>
    <w:rsid w:val="00AE53F7"/>
    <w:rsid w:val="00AF6CCE"/>
    <w:rsid w:val="00B01535"/>
    <w:rsid w:val="00B21A58"/>
    <w:rsid w:val="00B566EA"/>
    <w:rsid w:val="00B84567"/>
    <w:rsid w:val="00BE0248"/>
    <w:rsid w:val="00BF48A2"/>
    <w:rsid w:val="00C14646"/>
    <w:rsid w:val="00C52092"/>
    <w:rsid w:val="00C65774"/>
    <w:rsid w:val="00C6751B"/>
    <w:rsid w:val="00C67739"/>
    <w:rsid w:val="00C94657"/>
    <w:rsid w:val="00CD176D"/>
    <w:rsid w:val="00CE6044"/>
    <w:rsid w:val="00D038FC"/>
    <w:rsid w:val="00D602DD"/>
    <w:rsid w:val="00D74F6E"/>
    <w:rsid w:val="00DC530E"/>
    <w:rsid w:val="00DD383E"/>
    <w:rsid w:val="00DE0DF5"/>
    <w:rsid w:val="00E1190B"/>
    <w:rsid w:val="00E12C37"/>
    <w:rsid w:val="00E370F1"/>
    <w:rsid w:val="00E50628"/>
    <w:rsid w:val="00E53885"/>
    <w:rsid w:val="00E778C0"/>
    <w:rsid w:val="00E825E5"/>
    <w:rsid w:val="00E87C83"/>
    <w:rsid w:val="00EB6DE2"/>
    <w:rsid w:val="00EC5682"/>
    <w:rsid w:val="00EE0AE0"/>
    <w:rsid w:val="00EE38A9"/>
    <w:rsid w:val="00EE43FA"/>
    <w:rsid w:val="00F019DE"/>
    <w:rsid w:val="00F207E4"/>
    <w:rsid w:val="00F83D4A"/>
    <w:rsid w:val="00FA011C"/>
    <w:rsid w:val="00FA1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E83B54B"/>
  <w15:docId w15:val="{CA3510A2-89A2-40F2-BEB9-B18EDD26E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2F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87C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87C83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DD53C7-450F-4371-B9C1-6B8E8F8D4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AHMET KAYSAL</cp:lastModifiedBy>
  <cp:revision>7</cp:revision>
  <cp:lastPrinted>2021-02-26T12:41:00Z</cp:lastPrinted>
  <dcterms:created xsi:type="dcterms:W3CDTF">2026-02-04T10:02:00Z</dcterms:created>
  <dcterms:modified xsi:type="dcterms:W3CDTF">2026-02-06T09:47:00Z</dcterms:modified>
</cp:coreProperties>
</file>